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4354D" w14:textId="77777777" w:rsidR="004D4B06" w:rsidRPr="00CE1939" w:rsidRDefault="004D4B06" w:rsidP="004D4B0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E1939">
        <w:rPr>
          <w:rFonts w:ascii="Times New Roman" w:hAnsi="Times New Roman" w:cs="Times New Roman"/>
          <w:b/>
          <w:bCs/>
          <w:sz w:val="24"/>
          <w:szCs w:val="24"/>
        </w:rPr>
        <w:t>Table S2.</w:t>
      </w:r>
      <w:r w:rsidRPr="00CE1939">
        <w:rPr>
          <w:rFonts w:ascii="Times New Roman" w:hAnsi="Times New Roman" w:cs="Times New Roman"/>
          <w:sz w:val="24"/>
          <w:szCs w:val="24"/>
        </w:rPr>
        <w:t xml:space="preserve"> The percent cover of major benthic groups (mean </w:t>
      </w:r>
      <w:r w:rsidRPr="00CE193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± </w:t>
      </w:r>
      <w:r w:rsidRPr="00CE1939">
        <w:rPr>
          <w:rFonts w:ascii="Times New Roman" w:hAnsi="Times New Roman" w:cs="Times New Roman"/>
          <w:sz w:val="24"/>
          <w:szCs w:val="24"/>
        </w:rPr>
        <w:t>standard deviation) from five habitat</w:t>
      </w:r>
      <w:r>
        <w:rPr>
          <w:rFonts w:ascii="Times New Roman" w:hAnsi="Times New Roman" w:cs="Times New Roman"/>
          <w:sz w:val="24"/>
          <w:szCs w:val="24"/>
        </w:rPr>
        <w:t xml:space="preserve"> categories</w:t>
      </w:r>
      <w:r w:rsidRPr="00CE1939">
        <w:rPr>
          <w:rFonts w:ascii="Times New Roman" w:hAnsi="Times New Roman" w:cs="Times New Roman"/>
          <w:sz w:val="24"/>
          <w:szCs w:val="24"/>
        </w:rPr>
        <w:t xml:space="preserve"> in Raja Ampat</w:t>
      </w:r>
      <w:r>
        <w:rPr>
          <w:rFonts w:ascii="Times New Roman" w:hAnsi="Times New Roman" w:cs="Times New Roman"/>
          <w:sz w:val="24"/>
          <w:szCs w:val="24"/>
        </w:rPr>
        <w:t>, Southwest Papua, Indonesia</w:t>
      </w:r>
      <w:r w:rsidRPr="00CE193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0354" w:type="dxa"/>
        <w:tblLook w:val="04A0" w:firstRow="1" w:lastRow="0" w:firstColumn="1" w:lastColumn="0" w:noHBand="0" w:noVBand="1"/>
      </w:tblPr>
      <w:tblGrid>
        <w:gridCol w:w="3085"/>
        <w:gridCol w:w="1300"/>
        <w:gridCol w:w="1223"/>
        <w:gridCol w:w="1588"/>
        <w:gridCol w:w="1701"/>
        <w:gridCol w:w="1457"/>
      </w:tblGrid>
      <w:tr w:rsidR="004D4B06" w:rsidRPr="00CE1939" w14:paraId="542809E9" w14:textId="77777777" w:rsidTr="00D9781F">
        <w:trPr>
          <w:trHeight w:val="288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D7AC6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Benthic cover</w:t>
            </w:r>
          </w:p>
        </w:tc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BF9C8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Reefs 10m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7787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Reefs 5m</w:t>
            </w:r>
          </w:p>
        </w:tc>
        <w:tc>
          <w:tcPr>
            <w:tcW w:w="1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31E9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&lt;31°C lake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F9682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31-32°C lakes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DAB0F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&gt;32°C lakes</w:t>
            </w:r>
          </w:p>
        </w:tc>
      </w:tr>
      <w:tr w:rsidR="004D4B06" w:rsidRPr="00CE1939" w14:paraId="4496F17E" w14:textId="77777777" w:rsidTr="00D9781F">
        <w:trPr>
          <w:trHeight w:val="288"/>
        </w:trPr>
        <w:tc>
          <w:tcPr>
            <w:tcW w:w="308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1079D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ard Coral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DCEF3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7.6 ± 6.1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33F8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8.1 ± 4.7</w:t>
            </w:r>
          </w:p>
        </w:tc>
        <w:tc>
          <w:tcPr>
            <w:tcW w:w="158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75F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8.0 ± 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8E8B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145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44423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</w:p>
        </w:tc>
      </w:tr>
      <w:tr w:rsidR="004D4B06" w:rsidRPr="00CE1939" w14:paraId="22E078E2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B557F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oft Coral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46CBEA76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.6 ± 3.9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7EE9E7D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.6 ± 4.1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3842F149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5 ± 0.7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7B2F491E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0EAA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</w:p>
        </w:tc>
      </w:tr>
      <w:tr w:rsidR="004D4B06" w:rsidRPr="00CE1939" w14:paraId="14ECDA46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49E0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rustose Coralline Algae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0C40CCB4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.2 ± 4.4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2CF9BCF4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.4 ± 4.1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03D2B2E3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4.8 ± 1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45256490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7 ± 0.9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C7B2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5 ± 1.2</w:t>
            </w:r>
          </w:p>
        </w:tc>
      </w:tr>
      <w:tr w:rsidR="004D4B06" w:rsidRPr="00CE1939" w14:paraId="5DAE33FD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E6467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urfalgae</w:t>
            </w:r>
            <w:proofErr w:type="spellEnd"/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54DEAD5E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5.7 ± 4.8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7DADC2D7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4.4 ± 4.5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0E18AE31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5.2 ± 0.3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3DF397B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1.6 ± 12.4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D1FEB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0.4 ± 3.7</w:t>
            </w:r>
          </w:p>
        </w:tc>
      </w:tr>
      <w:tr w:rsidR="004D4B06" w:rsidRPr="00CE1939" w14:paraId="08862246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D64E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ponge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3FE4AC4A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0.5 ± 3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42B2598A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0 ± 2.8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4F21E7FC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3.5 ± 4.7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2CD9B1E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.8 ± 3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AF4F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3.8 ± 7.1</w:t>
            </w:r>
          </w:p>
        </w:tc>
      </w:tr>
      <w:tr w:rsidR="004D4B06" w:rsidRPr="00CE1939" w14:paraId="2B9B63DF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903A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croalgae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7AF2CEC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.8 ± 5.8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4FF34344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 ± 5.4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42687087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.9 ± 0.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BB1C94E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1.9 ± 18.2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47C2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8.4 ± 21.1</w:t>
            </w:r>
          </w:p>
        </w:tc>
      </w:tr>
      <w:tr w:rsidR="004D4B06" w:rsidRPr="00CE1939" w14:paraId="0A33F554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1FFB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nthic Cyanobacteri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</w:t>
            </w: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Ma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26FE9BFA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1.3 ± 4.6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10B29DB7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2.4 ± 3.5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2F59426F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.8 ± 4.8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E5664B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5.5 ± 12.6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23911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1.8 ± 7.5</w:t>
            </w:r>
          </w:p>
        </w:tc>
      </w:tr>
      <w:tr w:rsidR="004D4B06" w:rsidRPr="00CE1939" w14:paraId="6EBFDC69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75B2E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ivalvia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6051A802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2 ± 0.4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37A74CB0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.2 ± 0.3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2835CE5C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.2 ± 0.6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33A71C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5.7 ± 13.9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B5DF1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 ± 6</w:t>
            </w:r>
          </w:p>
        </w:tc>
      </w:tr>
      <w:tr w:rsidR="004D4B06" w:rsidRPr="00CE1939" w14:paraId="018ED300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79DA2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ther Invertebrates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74E7227F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.1 ± 2.9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62234963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.1 ± 3</w:t>
            </w:r>
          </w:p>
        </w:tc>
        <w:tc>
          <w:tcPr>
            <w:tcW w:w="1588" w:type="dxa"/>
            <w:shd w:val="clear" w:color="auto" w:fill="auto"/>
            <w:noWrap/>
            <w:vAlign w:val="bottom"/>
            <w:hideMark/>
          </w:tcPr>
          <w:p w14:paraId="7EC3407D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.9 ± 0.3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38E0056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 ± 3.2</w:t>
            </w:r>
          </w:p>
        </w:tc>
        <w:tc>
          <w:tcPr>
            <w:tcW w:w="1457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F9FB6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2 ± 9.1</w:t>
            </w:r>
          </w:p>
        </w:tc>
      </w:tr>
      <w:tr w:rsidR="004D4B06" w:rsidRPr="00CE1939" w14:paraId="4C483D57" w14:textId="77777777" w:rsidTr="00D9781F">
        <w:trPr>
          <w:trHeight w:val="288"/>
        </w:trPr>
        <w:tc>
          <w:tcPr>
            <w:tcW w:w="308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5E38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strate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88586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5.9 ± 7.7</w:t>
            </w:r>
          </w:p>
        </w:tc>
        <w:tc>
          <w:tcPr>
            <w:tcW w:w="122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62A9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3.9 ± 6.5</w:t>
            </w:r>
          </w:p>
        </w:tc>
        <w:tc>
          <w:tcPr>
            <w:tcW w:w="158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0C656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2.3 ± 5.6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59C05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9.6 ± 11.8</w:t>
            </w:r>
          </w:p>
        </w:tc>
        <w:tc>
          <w:tcPr>
            <w:tcW w:w="145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504C" w14:textId="77777777" w:rsidR="004D4B06" w:rsidRPr="00CE1939" w:rsidRDefault="004D4B06" w:rsidP="00D9781F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E193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4 ± 16.1</w:t>
            </w:r>
          </w:p>
        </w:tc>
      </w:tr>
    </w:tbl>
    <w:p w14:paraId="0A660242" w14:textId="77777777" w:rsidR="004D4B06" w:rsidRPr="00CE1939" w:rsidRDefault="004D4B06" w:rsidP="004D4B0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6498DEB" w14:textId="77777777" w:rsidR="006431BD" w:rsidRDefault="006431BD"/>
    <w:sectPr w:rsidR="006431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TCyMDIwtjQzs7RU0lEKTi0uzszPAykwrAUA0FvXFiwAAAA="/>
  </w:docVars>
  <w:rsids>
    <w:rsidRoot w:val="004D4B06"/>
    <w:rsid w:val="004D4B06"/>
    <w:rsid w:val="00643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B8571B"/>
  <w15:chartTrackingRefBased/>
  <w15:docId w15:val="{8586B2DD-B581-419D-8F5E-D915C077C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B0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, Ludi</dc:creator>
  <cp:keywords/>
  <dc:description/>
  <cp:lastModifiedBy>Aji, Ludi</cp:lastModifiedBy>
  <cp:revision>1</cp:revision>
  <dcterms:created xsi:type="dcterms:W3CDTF">2023-10-02T17:11:00Z</dcterms:created>
  <dcterms:modified xsi:type="dcterms:W3CDTF">2023-10-02T17:12:00Z</dcterms:modified>
</cp:coreProperties>
</file>